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91CF3" w14:textId="15B28B03" w:rsidR="00065F33" w:rsidRPr="003D166A" w:rsidRDefault="003D166A" w:rsidP="00424AE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66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ítulo (português, inglês ou espanhol)</w:t>
      </w:r>
    </w:p>
    <w:p w14:paraId="0218622F" w14:textId="77777777" w:rsidR="00424AE2" w:rsidRPr="003D166A" w:rsidRDefault="00424AE2" w:rsidP="00424AE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435013" w14:textId="499B037B" w:rsidR="003D166A" w:rsidRPr="003D166A" w:rsidRDefault="003D166A" w:rsidP="003D166A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3D166A">
        <w:rPr>
          <w:rFonts w:ascii="Times New Roman" w:hAnsi="Times New Roman" w:cs="Times New Roman"/>
          <w:sz w:val="24"/>
          <w:szCs w:val="24"/>
          <w:u w:val="single"/>
        </w:rPr>
        <w:t>Sobrenome</w:t>
      </w:r>
      <w:r w:rsidR="00AA327E" w:rsidRPr="003D166A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Pr="003D166A">
        <w:rPr>
          <w:rFonts w:ascii="Times New Roman" w:hAnsi="Times New Roman" w:cs="Times New Roman"/>
          <w:sz w:val="24"/>
          <w:szCs w:val="24"/>
          <w:u w:val="single"/>
        </w:rPr>
        <w:t>X</w:t>
      </w:r>
      <w:r w:rsidR="00AA327E" w:rsidRPr="003D166A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Pr="003D166A">
        <w:rPr>
          <w:rFonts w:ascii="Times New Roman" w:hAnsi="Times New Roman" w:cs="Times New Roman"/>
          <w:sz w:val="24"/>
          <w:szCs w:val="24"/>
          <w:u w:val="single"/>
        </w:rPr>
        <w:t>X</w:t>
      </w:r>
      <w:r w:rsidR="00AA327E" w:rsidRPr="003D166A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AA327E" w:rsidRPr="003D16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5190E" w:rsidRPr="003D166A">
        <w:rPr>
          <w:rFonts w:ascii="Times New Roman" w:hAnsi="Times New Roman" w:cs="Times New Roman"/>
          <w:sz w:val="24"/>
          <w:szCs w:val="24"/>
        </w:rPr>
        <w:t>;</w:t>
      </w:r>
      <w:r w:rsidRPr="003D166A">
        <w:rPr>
          <w:rFonts w:ascii="Times New Roman" w:hAnsi="Times New Roman" w:cs="Times New Roman"/>
          <w:sz w:val="24"/>
          <w:szCs w:val="24"/>
        </w:rPr>
        <w:t xml:space="preserve"> Sobrenome, X. X.</w:t>
      </w:r>
      <w:r w:rsidRPr="003D166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D166A">
        <w:rPr>
          <w:rFonts w:ascii="Times New Roman" w:hAnsi="Times New Roman" w:cs="Times New Roman"/>
          <w:sz w:val="24"/>
          <w:szCs w:val="24"/>
        </w:rPr>
        <w:t>; Sobrenome, X. X.</w:t>
      </w:r>
      <w:r w:rsidRPr="003D166A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FF711E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3D166A">
        <w:rPr>
          <w:rFonts w:ascii="Times New Roman" w:hAnsi="Times New Roman" w:cs="Times New Roman"/>
          <w:color w:val="FF0000"/>
          <w:sz w:val="24"/>
          <w:szCs w:val="24"/>
        </w:rPr>
        <w:t>(</w:t>
      </w:r>
      <w:r>
        <w:rPr>
          <w:rFonts w:ascii="Times New Roman" w:hAnsi="Times New Roman" w:cs="Times New Roman"/>
          <w:color w:val="FF0000"/>
          <w:sz w:val="24"/>
          <w:szCs w:val="24"/>
        </w:rPr>
        <w:t>OBS.: SUBLINHAR O NOME DO APRESENTADOR</w:t>
      </w:r>
      <w:r w:rsidRPr="003D166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07107C0" w14:textId="557C49E1" w:rsidR="003D166A" w:rsidRPr="003D166A" w:rsidRDefault="003D166A" w:rsidP="003D166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386AD79" w14:textId="12FA89B2" w:rsidR="00D10F4F" w:rsidRPr="003D166A" w:rsidRDefault="00D10F4F" w:rsidP="003D166A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3D166A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1 </w:t>
      </w:r>
      <w:r w:rsidR="003D166A">
        <w:rPr>
          <w:rFonts w:ascii="Times New Roman" w:hAnsi="Times New Roman" w:cs="Times New Roman"/>
          <w:i/>
          <w:sz w:val="24"/>
          <w:szCs w:val="24"/>
        </w:rPr>
        <w:t>Nome do Laboratório ou Departamento, Nome da Universidade, Sigla, Cidade, País.</w:t>
      </w:r>
    </w:p>
    <w:p w14:paraId="57094473" w14:textId="5AE14F30" w:rsidR="00D10F4F" w:rsidRDefault="009F3225" w:rsidP="003D166A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3D166A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="00D10F4F" w:rsidRPr="003D166A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 </w:t>
      </w:r>
      <w:r w:rsidR="003D166A">
        <w:rPr>
          <w:rFonts w:ascii="Times New Roman" w:hAnsi="Times New Roman" w:cs="Times New Roman"/>
          <w:i/>
          <w:sz w:val="24"/>
          <w:szCs w:val="24"/>
        </w:rPr>
        <w:t>Nome do Laboratório ou Departamento, Nome da Universidade, Sigla, Cidade, País.</w:t>
      </w:r>
    </w:p>
    <w:p w14:paraId="10A7C58C" w14:textId="4F66BA0D" w:rsidR="00FF711E" w:rsidRPr="003D166A" w:rsidRDefault="00FF711E" w:rsidP="003D166A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 E-mail: XXXXXXXX@XXXXXXX</w:t>
      </w:r>
    </w:p>
    <w:p w14:paraId="1993DD2D" w14:textId="77777777" w:rsidR="00424AE2" w:rsidRPr="003D166A" w:rsidRDefault="00424AE2" w:rsidP="003D166A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898C251" w14:textId="1D0601E8" w:rsidR="00C13EB9" w:rsidRPr="00FF711E" w:rsidRDefault="003D166A" w:rsidP="00F62C98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D166A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</w:t>
      </w:r>
      <w:r w:rsidR="00655EAE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</w:t>
      </w:r>
      <w:r w:rsidRPr="003D166A">
        <w:rPr>
          <w:rFonts w:ascii="Times New Roman" w:hAnsi="Times New Roman" w:cs="Times New Roman"/>
          <w:sz w:val="24"/>
          <w:szCs w:val="24"/>
        </w:rPr>
        <w:t xml:space="preserve"> </w:t>
      </w:r>
      <w:r w:rsidRPr="00FF711E">
        <w:rPr>
          <w:rFonts w:ascii="Times New Roman" w:hAnsi="Times New Roman" w:cs="Times New Roman"/>
          <w:color w:val="FF0000"/>
          <w:sz w:val="24"/>
          <w:szCs w:val="24"/>
        </w:rPr>
        <w:t>(MÁXIMO DE 2</w:t>
      </w:r>
      <w:r w:rsidR="006B1644">
        <w:rPr>
          <w:rFonts w:ascii="Times New Roman" w:hAnsi="Times New Roman" w:cs="Times New Roman"/>
          <w:color w:val="FF0000"/>
          <w:sz w:val="24"/>
          <w:szCs w:val="24"/>
        </w:rPr>
        <w:t>0</w:t>
      </w:r>
      <w:r w:rsidRPr="00FF711E">
        <w:rPr>
          <w:rFonts w:ascii="Times New Roman" w:hAnsi="Times New Roman" w:cs="Times New Roman"/>
          <w:color w:val="FF0000"/>
          <w:sz w:val="24"/>
          <w:szCs w:val="24"/>
        </w:rPr>
        <w:t>0 PALAVRAS INCLUINDO INTRODUÇÃO, METODOLOGIA, RESULTADOS E CONCLUSÃO)</w:t>
      </w:r>
    </w:p>
    <w:p w14:paraId="77637563" w14:textId="77777777" w:rsidR="004F4D12" w:rsidRPr="003D166A" w:rsidRDefault="004F4D12" w:rsidP="00424AE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9B609C" w14:textId="76C1A2D1" w:rsidR="00264C88" w:rsidRPr="003D166A" w:rsidRDefault="003D166A" w:rsidP="00424AE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166A">
        <w:rPr>
          <w:rFonts w:ascii="Times New Roman" w:hAnsi="Times New Roman" w:cs="Times New Roman"/>
          <w:b/>
          <w:bCs/>
          <w:iCs/>
          <w:sz w:val="24"/>
          <w:szCs w:val="24"/>
        </w:rPr>
        <w:t>Palavras-chave</w:t>
      </w:r>
      <w:r w:rsidR="0054257D" w:rsidRPr="003D166A">
        <w:rPr>
          <w:rFonts w:ascii="Times New Roman" w:hAnsi="Times New Roman" w:cs="Times New Roman"/>
          <w:iCs/>
          <w:sz w:val="24"/>
          <w:szCs w:val="24"/>
        </w:rPr>
        <w:t>:</w:t>
      </w:r>
      <w:r w:rsidR="0054257D" w:rsidRPr="003D166A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XXXX; XXXX </w:t>
      </w:r>
      <w:r w:rsidRPr="00FF711E">
        <w:rPr>
          <w:rFonts w:ascii="Times New Roman" w:hAnsi="Times New Roman" w:cs="Times New Roman"/>
          <w:color w:val="FF0000"/>
          <w:sz w:val="24"/>
          <w:szCs w:val="24"/>
        </w:rPr>
        <w:t xml:space="preserve">(MÁXIMO </w:t>
      </w:r>
      <w:r w:rsidR="00655EAE">
        <w:rPr>
          <w:rFonts w:ascii="Times New Roman" w:hAnsi="Times New Roman" w:cs="Times New Roman"/>
          <w:color w:val="FF0000"/>
          <w:sz w:val="24"/>
          <w:szCs w:val="24"/>
        </w:rPr>
        <w:t>5</w:t>
      </w:r>
      <w:r w:rsidRPr="00FF711E">
        <w:rPr>
          <w:rFonts w:ascii="Times New Roman" w:hAnsi="Times New Roman" w:cs="Times New Roman"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D60E14" w14:textId="1871789A" w:rsidR="00424AE2" w:rsidRPr="003D166A" w:rsidRDefault="003D166A" w:rsidP="00424AE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66A">
        <w:rPr>
          <w:rFonts w:ascii="Times New Roman" w:hAnsi="Times New Roman" w:cs="Times New Roman"/>
          <w:b/>
          <w:bCs/>
          <w:sz w:val="24"/>
          <w:szCs w:val="24"/>
        </w:rPr>
        <w:t>Agradecimentos</w:t>
      </w:r>
      <w:r>
        <w:rPr>
          <w:rFonts w:ascii="Times New Roman" w:hAnsi="Times New Roman" w:cs="Times New Roman"/>
          <w:sz w:val="24"/>
          <w:szCs w:val="24"/>
        </w:rPr>
        <w:t>: XXXXXXXXXXXXXXXX.</w:t>
      </w:r>
    </w:p>
    <w:sectPr w:rsidR="00424AE2" w:rsidRPr="003D166A" w:rsidSect="00655EAE">
      <w:headerReference w:type="default" r:id="rId8"/>
      <w:type w:val="continuous"/>
      <w:pgSz w:w="11906" w:h="16838"/>
      <w:pgMar w:top="1417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D2CD3" w14:textId="77777777" w:rsidR="00615DC5" w:rsidRDefault="00615DC5" w:rsidP="00424AE2">
      <w:pPr>
        <w:spacing w:after="0" w:line="240" w:lineRule="auto"/>
      </w:pPr>
      <w:r>
        <w:separator/>
      </w:r>
    </w:p>
  </w:endnote>
  <w:endnote w:type="continuationSeparator" w:id="0">
    <w:p w14:paraId="4ED020F5" w14:textId="77777777" w:rsidR="00615DC5" w:rsidRDefault="00615DC5" w:rsidP="00424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45C290" w14:textId="77777777" w:rsidR="00615DC5" w:rsidRDefault="00615DC5" w:rsidP="00424AE2">
      <w:pPr>
        <w:spacing w:after="0" w:line="240" w:lineRule="auto"/>
      </w:pPr>
      <w:r>
        <w:separator/>
      </w:r>
    </w:p>
  </w:footnote>
  <w:footnote w:type="continuationSeparator" w:id="0">
    <w:p w14:paraId="59D7E32F" w14:textId="77777777" w:rsidR="00615DC5" w:rsidRDefault="00615DC5" w:rsidP="00424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177BA" w14:textId="6C57B989" w:rsidR="00424AE2" w:rsidRDefault="00655EAE" w:rsidP="00655EAE">
    <w:pPr>
      <w:pStyle w:val="Header"/>
      <w:ind w:left="-1701"/>
    </w:pPr>
    <w:r>
      <w:rPr>
        <w:noProof/>
      </w:rPr>
      <w:drawing>
        <wp:inline distT="0" distB="0" distL="0" distR="0" wp14:anchorId="4AB04726" wp14:editId="4EB0F513">
          <wp:extent cx="7562850" cy="1890713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475" cy="1898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F5BEE"/>
    <w:multiLevelType w:val="hybridMultilevel"/>
    <w:tmpl w:val="FF28291E"/>
    <w:lvl w:ilvl="0" w:tplc="E312D7C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10DDE"/>
    <w:multiLevelType w:val="hybridMultilevel"/>
    <w:tmpl w:val="3D2E81E2"/>
    <w:lvl w:ilvl="0" w:tplc="E312D7C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95E53"/>
    <w:multiLevelType w:val="hybridMultilevel"/>
    <w:tmpl w:val="C26634DC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758536D2"/>
    <w:multiLevelType w:val="hybridMultilevel"/>
    <w:tmpl w:val="D458A9F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jAwNLEwsDA2tzRT0lEKTi0uzszPAykwqgUAPCFgWiwAAAA="/>
  </w:docVars>
  <w:rsids>
    <w:rsidRoot w:val="00E43410"/>
    <w:rsid w:val="0001065D"/>
    <w:rsid w:val="00035317"/>
    <w:rsid w:val="00065F33"/>
    <w:rsid w:val="0009345A"/>
    <w:rsid w:val="00113DDC"/>
    <w:rsid w:val="001879B3"/>
    <w:rsid w:val="001C5994"/>
    <w:rsid w:val="001E088F"/>
    <w:rsid w:val="002368AB"/>
    <w:rsid w:val="00264C88"/>
    <w:rsid w:val="00275FC5"/>
    <w:rsid w:val="002A1B9A"/>
    <w:rsid w:val="002F3108"/>
    <w:rsid w:val="00333A9B"/>
    <w:rsid w:val="003441BA"/>
    <w:rsid w:val="00353B47"/>
    <w:rsid w:val="003A1FEA"/>
    <w:rsid w:val="003D166A"/>
    <w:rsid w:val="003E6E6C"/>
    <w:rsid w:val="00424AE2"/>
    <w:rsid w:val="004B710C"/>
    <w:rsid w:val="004F4D12"/>
    <w:rsid w:val="00517846"/>
    <w:rsid w:val="00535C65"/>
    <w:rsid w:val="0054257D"/>
    <w:rsid w:val="00577D83"/>
    <w:rsid w:val="00582D37"/>
    <w:rsid w:val="005B1A59"/>
    <w:rsid w:val="005E5E8B"/>
    <w:rsid w:val="00615DC5"/>
    <w:rsid w:val="006471A8"/>
    <w:rsid w:val="00655EAE"/>
    <w:rsid w:val="006B1644"/>
    <w:rsid w:val="006D7380"/>
    <w:rsid w:val="0085190E"/>
    <w:rsid w:val="008D4158"/>
    <w:rsid w:val="009034C4"/>
    <w:rsid w:val="00963EE4"/>
    <w:rsid w:val="009C1BB2"/>
    <w:rsid w:val="009C4345"/>
    <w:rsid w:val="009D1640"/>
    <w:rsid w:val="009E227D"/>
    <w:rsid w:val="009F3225"/>
    <w:rsid w:val="00A56F56"/>
    <w:rsid w:val="00A6378B"/>
    <w:rsid w:val="00AA327E"/>
    <w:rsid w:val="00AE35D1"/>
    <w:rsid w:val="00BF7EBF"/>
    <w:rsid w:val="00C13EB9"/>
    <w:rsid w:val="00C51777"/>
    <w:rsid w:val="00CA6393"/>
    <w:rsid w:val="00CC4D92"/>
    <w:rsid w:val="00CC4E7B"/>
    <w:rsid w:val="00D10F4F"/>
    <w:rsid w:val="00D149D5"/>
    <w:rsid w:val="00DB0335"/>
    <w:rsid w:val="00DB5BC3"/>
    <w:rsid w:val="00DB736A"/>
    <w:rsid w:val="00E07C37"/>
    <w:rsid w:val="00E14625"/>
    <w:rsid w:val="00E43410"/>
    <w:rsid w:val="00EA6AE9"/>
    <w:rsid w:val="00EE0F89"/>
    <w:rsid w:val="00F11F27"/>
    <w:rsid w:val="00F271F1"/>
    <w:rsid w:val="00F365B8"/>
    <w:rsid w:val="00F61C20"/>
    <w:rsid w:val="00F62C98"/>
    <w:rsid w:val="00FE0DAA"/>
    <w:rsid w:val="00FF4CE7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C7A3C"/>
  <w15:chartTrackingRefBased/>
  <w15:docId w15:val="{897343F9-4AE6-4256-B995-548D8477B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879B3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AE2"/>
  </w:style>
  <w:style w:type="paragraph" w:styleId="Footer">
    <w:name w:val="footer"/>
    <w:basedOn w:val="Normal"/>
    <w:link w:val="FooterChar"/>
    <w:uiPriority w:val="99"/>
    <w:unhideWhenUsed/>
    <w:rsid w:val="00424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AE2"/>
  </w:style>
  <w:style w:type="paragraph" w:styleId="ListParagraph">
    <w:name w:val="List Paragraph"/>
    <w:basedOn w:val="Normal"/>
    <w:uiPriority w:val="34"/>
    <w:qFormat/>
    <w:rsid w:val="005425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7C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C3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1879B3"/>
    <w:rPr>
      <w:rFonts w:ascii="Arial" w:eastAsia="Times New Roman" w:hAnsi="Arial" w:cs="Times New Roman"/>
      <w:b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99788-8445-4FFB-9A1C-AFD1D7366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15</Words>
  <Characters>62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</dc:creator>
  <cp:keywords/>
  <dc:description/>
  <cp:lastModifiedBy>Andreanne Vasconcelos</cp:lastModifiedBy>
  <cp:revision>3</cp:revision>
  <dcterms:created xsi:type="dcterms:W3CDTF">2022-07-20T22:51:00Z</dcterms:created>
  <dcterms:modified xsi:type="dcterms:W3CDTF">2022-07-21T00:04:00Z</dcterms:modified>
</cp:coreProperties>
</file>